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4E6E4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4E6E49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4E6E49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 w:rsidRPr="004E6E49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64728FD" wp14:editId="02FC43BC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4E6E49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2BF4443" wp14:editId="1EAA8454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4E6E49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EA347A9" wp14:editId="2900DA44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Pr="004E6E4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4E6E49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4E6E49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4E6E49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4E6E49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4E6E49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4E6E49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4E6E49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4E6E49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2934"/>
        <w:gridCol w:w="1957"/>
        <w:gridCol w:w="31"/>
        <w:gridCol w:w="554"/>
        <w:gridCol w:w="1258"/>
        <w:gridCol w:w="2268"/>
      </w:tblGrid>
      <w:tr w:rsidR="00670DC3" w:rsidRPr="004E6E49">
        <w:tc>
          <w:tcPr>
            <w:tcW w:w="5972" w:type="dxa"/>
            <w:gridSpan w:val="5"/>
          </w:tcPr>
          <w:p w:rsidR="00670DC3" w:rsidRPr="004E6E49" w:rsidRDefault="004E6E49" w:rsidP="004E6E4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4E6E49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691D75" w:rsidRPr="004E6E49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 xml:space="preserve">Modelowanie i symulacja </w:t>
            </w:r>
            <w:r w:rsidR="00E45A92">
              <w:rPr>
                <w:rFonts w:ascii="Arial" w:hAnsi="Arial" w:cs="Arial"/>
                <w:sz w:val="22"/>
                <w:szCs w:val="22"/>
                <w:lang w:val="pl-PL"/>
              </w:rPr>
              <w:t xml:space="preserve">zagadnień </w:t>
            </w:r>
            <w:r w:rsidR="00770063" w:rsidRPr="004E6E49">
              <w:rPr>
                <w:rFonts w:ascii="Arial" w:hAnsi="Arial" w:cs="Arial"/>
                <w:sz w:val="22"/>
                <w:szCs w:val="22"/>
                <w:lang w:val="pl-PL"/>
              </w:rPr>
              <w:t>inżynierii cieplnej i biomedycznej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4E6E49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4E6E49">
        <w:trPr>
          <w:trHeight w:val="340"/>
        </w:trPr>
        <w:tc>
          <w:tcPr>
            <w:tcW w:w="9498" w:type="dxa"/>
            <w:gridSpan w:val="7"/>
          </w:tcPr>
          <w:p w:rsidR="00670DC3" w:rsidRPr="004E6E49" w:rsidRDefault="00EC1BA6" w:rsidP="004E6E4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4E6E49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4E6E49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4E6E49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="00AE6322" w:rsidRPr="004E6E49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chanika</w:t>
            </w:r>
            <w:proofErr w:type="spellEnd"/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 w:rsidP="004E6E4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</w:t>
            </w:r>
            <w:r w:rsidR="00AE6322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Jednostka prowadząca przedmiot: </w:t>
            </w:r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stytut Mechaniki i Inżynierii Obliczeniowej 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770063" w:rsidRPr="004E6E49" w:rsidRDefault="00EC1BA6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691D75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770063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prof. </w:t>
            </w:r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inż. </w:t>
            </w:r>
            <w:r w:rsidR="00770063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Ewa Majchrzak </w:t>
            </w:r>
          </w:p>
          <w:p w:rsidR="00670DC3" w:rsidRPr="004E6E49" w:rsidRDefault="00770063" w:rsidP="0077006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ind w:left="2552" w:hanging="2552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                                               dr hab. inż. Alicja Piasecka-Belkhayat</w:t>
            </w:r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</w:t>
            </w:r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of. </w:t>
            </w:r>
            <w:proofErr w:type="spellStart"/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zw</w:t>
            </w:r>
            <w:proofErr w:type="spellEnd"/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Ś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 w:rsidP="004E6E4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 w:rsidP="004E6E4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70DC3" w:rsidRPr="004E6E49" w:rsidRDefault="00EC1BA6" w:rsidP="009E2A3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9E2A33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atematyka, </w:t>
            </w:r>
            <w:r w:rsidR="00691D75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fizyka, </w:t>
            </w:r>
            <w:r w:rsidR="009E2A33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echanika, </w:t>
            </w:r>
            <w:r w:rsidR="00AE632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etody numeryczne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 w:rsidP="005B46D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B51D4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</w:t>
            </w:r>
            <w:r w:rsidR="005B46DC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apoznanie z wybranymi zagadnieniami </w:t>
            </w:r>
            <w:r w:rsidR="00B51D42"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rzepływu ciepła w skali makro, mikro i nano. Przedstawienie metod modelowania procesów przepływu ciepła: metody różnic skończonych, metody elementów brzegowych, metody siatek Boltzmanna. Prezentacja przykładów w inżynierii cieplnej i biomedycznej.</w:t>
            </w:r>
          </w:p>
          <w:p w:rsidR="00CD47C2" w:rsidRPr="004E6E49" w:rsidRDefault="00CD47C2" w:rsidP="005B46D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7. Efekty kształcenia:</w:t>
            </w:r>
          </w:p>
        </w:tc>
      </w:tr>
      <w:tr w:rsidR="00670DC3" w:rsidRPr="00061551" w:rsidTr="00CD47C2">
        <w:tc>
          <w:tcPr>
            <w:tcW w:w="496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r</w:t>
            </w:r>
          </w:p>
        </w:tc>
        <w:tc>
          <w:tcPr>
            <w:tcW w:w="2934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Opis efektu kształcenia</w:t>
            </w:r>
          </w:p>
        </w:tc>
        <w:tc>
          <w:tcPr>
            <w:tcW w:w="1988" w:type="dxa"/>
            <w:gridSpan w:val="2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etoda sprawdzenia efektu kształcenia</w:t>
            </w:r>
          </w:p>
        </w:tc>
        <w:tc>
          <w:tcPr>
            <w:tcW w:w="1812" w:type="dxa"/>
            <w:gridSpan w:val="2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orma prowadzenia zajęć</w:t>
            </w:r>
          </w:p>
        </w:tc>
        <w:tc>
          <w:tcPr>
            <w:tcW w:w="226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4E6E49" w:rsidTr="00CD47C2">
        <w:tc>
          <w:tcPr>
            <w:tcW w:w="496" w:type="dxa"/>
          </w:tcPr>
          <w:p w:rsidR="00670DC3" w:rsidRPr="004E6E4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934" w:type="dxa"/>
          </w:tcPr>
          <w:p w:rsidR="00670DC3" w:rsidRPr="004E6E49" w:rsidRDefault="00CD47C2" w:rsidP="00CD47C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na </w:t>
            </w:r>
            <w:r w:rsidR="002D3E98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podstawowe zagadnienia przepływu ciepła</w:t>
            </w:r>
          </w:p>
        </w:tc>
        <w:tc>
          <w:tcPr>
            <w:tcW w:w="1957" w:type="dxa"/>
          </w:tcPr>
          <w:p w:rsidR="00670DC3" w:rsidRPr="004E6E4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43" w:type="dxa"/>
            <w:gridSpan w:val="3"/>
          </w:tcPr>
          <w:p w:rsidR="00670DC3" w:rsidRPr="004E6E4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4E6E49" w:rsidRDefault="00061551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4E6E49">
              <w:rPr>
                <w:rFonts w:ascii="Arial" w:hAnsi="Arial" w:cs="Arial"/>
                <w:sz w:val="22"/>
                <w:szCs w:val="22"/>
                <w:lang w:val="pl-PL"/>
              </w:rPr>
              <w:t>W01</w:t>
            </w:r>
          </w:p>
        </w:tc>
      </w:tr>
      <w:tr w:rsidR="00670DC3" w:rsidRPr="00E45A92" w:rsidTr="00CD47C2">
        <w:tc>
          <w:tcPr>
            <w:tcW w:w="496" w:type="dxa"/>
          </w:tcPr>
          <w:p w:rsidR="00670DC3" w:rsidRPr="004E6E4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2</w:t>
            </w:r>
          </w:p>
        </w:tc>
        <w:tc>
          <w:tcPr>
            <w:tcW w:w="2934" w:type="dxa"/>
          </w:tcPr>
          <w:p w:rsidR="00670DC3" w:rsidRPr="004E6E49" w:rsidRDefault="00CD47C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na </w:t>
            </w:r>
            <w:r w:rsidR="002D3E98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metody modelowania procesów przepływu ciepła</w:t>
            </w:r>
          </w:p>
        </w:tc>
        <w:tc>
          <w:tcPr>
            <w:tcW w:w="1988" w:type="dxa"/>
            <w:gridSpan w:val="2"/>
          </w:tcPr>
          <w:p w:rsidR="00670DC3" w:rsidRPr="004E6E4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4E6E4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4E6E49" w:rsidRDefault="00061551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4E6E49">
              <w:rPr>
                <w:rFonts w:ascii="Arial" w:hAnsi="Arial" w:cs="Arial"/>
                <w:sz w:val="22"/>
                <w:szCs w:val="22"/>
                <w:lang w:val="pl-PL"/>
              </w:rPr>
              <w:t>W0</w:t>
            </w:r>
            <w:r w:rsidR="002D3E98" w:rsidRPr="004E6E49">
              <w:rPr>
                <w:rFonts w:ascii="Arial" w:hAnsi="Arial" w:cs="Arial"/>
                <w:sz w:val="22"/>
                <w:szCs w:val="22"/>
                <w:lang w:val="pl-PL"/>
              </w:rPr>
              <w:t>4</w:t>
            </w:r>
          </w:p>
          <w:p w:rsidR="002D3E98" w:rsidRPr="004E6E49" w:rsidRDefault="00061551" w:rsidP="002D3E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2D3E98" w:rsidRPr="004E6E49">
              <w:rPr>
                <w:rFonts w:ascii="Arial" w:hAnsi="Arial" w:cs="Arial"/>
                <w:sz w:val="22"/>
                <w:szCs w:val="22"/>
                <w:lang w:val="pl-PL"/>
              </w:rPr>
              <w:t>W08</w:t>
            </w:r>
          </w:p>
        </w:tc>
      </w:tr>
      <w:tr w:rsidR="00670DC3" w:rsidRPr="004E6E49" w:rsidTr="00CD47C2">
        <w:tc>
          <w:tcPr>
            <w:tcW w:w="496" w:type="dxa"/>
          </w:tcPr>
          <w:p w:rsidR="00670DC3" w:rsidRPr="004E6E49" w:rsidRDefault="002D3E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1</w:t>
            </w:r>
          </w:p>
        </w:tc>
        <w:tc>
          <w:tcPr>
            <w:tcW w:w="2934" w:type="dxa"/>
          </w:tcPr>
          <w:p w:rsidR="00670DC3" w:rsidRPr="004E6E49" w:rsidRDefault="009678F5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Potrafi zastosować poznane metody modelowania do rozwiązania przykładów z inżynierii cieplej i biomedycznej</w:t>
            </w:r>
          </w:p>
        </w:tc>
        <w:tc>
          <w:tcPr>
            <w:tcW w:w="1988" w:type="dxa"/>
            <w:gridSpan w:val="2"/>
          </w:tcPr>
          <w:p w:rsidR="00670DC3" w:rsidRPr="004E6E4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4E6E4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670DC3" w:rsidRPr="004E6E49" w:rsidRDefault="00061551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4E6E49">
              <w:rPr>
                <w:rFonts w:ascii="Arial" w:hAnsi="Arial" w:cs="Arial"/>
                <w:sz w:val="22"/>
                <w:szCs w:val="22"/>
                <w:lang w:val="pl-PL"/>
              </w:rPr>
              <w:t>U</w:t>
            </w:r>
            <w:r w:rsidR="00904070" w:rsidRPr="004E6E49">
              <w:rPr>
                <w:rFonts w:ascii="Arial" w:hAnsi="Arial" w:cs="Arial"/>
                <w:sz w:val="22"/>
                <w:szCs w:val="22"/>
                <w:lang w:val="pl-PL"/>
              </w:rPr>
              <w:t>0</w:t>
            </w:r>
            <w:r w:rsidR="005E3F4B" w:rsidRPr="004E6E49">
              <w:rPr>
                <w:rFonts w:ascii="Arial" w:hAnsi="Arial" w:cs="Arial"/>
                <w:sz w:val="22"/>
                <w:szCs w:val="22"/>
                <w:lang w:val="pl-PL"/>
              </w:rPr>
              <w:t>6</w:t>
            </w:r>
          </w:p>
        </w:tc>
      </w:tr>
      <w:tr w:rsidR="00670DC3" w:rsidRPr="00E45A92" w:rsidTr="00CD47C2">
        <w:tc>
          <w:tcPr>
            <w:tcW w:w="496" w:type="dxa"/>
          </w:tcPr>
          <w:p w:rsidR="00670DC3" w:rsidRPr="004E6E49" w:rsidRDefault="009678F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2</w:t>
            </w:r>
          </w:p>
        </w:tc>
        <w:tc>
          <w:tcPr>
            <w:tcW w:w="2934" w:type="dxa"/>
          </w:tcPr>
          <w:p w:rsidR="00670DC3" w:rsidRPr="004E6E49" w:rsidRDefault="005E3F4B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otrafi zamodelować zjawiska i procesy z zakresu inżynierii cieplej i biomedycznej, wykorzystując </w:t>
            </w:r>
            <w:r w:rsidR="00253B99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m.in. techniki </w:t>
            </w:r>
            <w:r w:rsidR="00253B99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lastRenderedPageBreak/>
              <w:t>informatyczne</w:t>
            </w:r>
          </w:p>
        </w:tc>
        <w:tc>
          <w:tcPr>
            <w:tcW w:w="1988" w:type="dxa"/>
            <w:gridSpan w:val="2"/>
          </w:tcPr>
          <w:p w:rsidR="00670DC3" w:rsidRPr="004E6E4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sprawdzian</w:t>
            </w:r>
          </w:p>
        </w:tc>
        <w:tc>
          <w:tcPr>
            <w:tcW w:w="1812" w:type="dxa"/>
            <w:gridSpan w:val="2"/>
          </w:tcPr>
          <w:p w:rsidR="00670DC3" w:rsidRPr="004E6E4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4E6E49" w:rsidRDefault="00061551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4E6E49">
              <w:rPr>
                <w:rFonts w:ascii="Arial" w:hAnsi="Arial" w:cs="Arial"/>
                <w:sz w:val="22"/>
                <w:szCs w:val="22"/>
                <w:lang w:val="pl-PL"/>
              </w:rPr>
              <w:t>U10</w:t>
            </w:r>
          </w:p>
          <w:p w:rsidR="005E3F4B" w:rsidRPr="004E6E49" w:rsidRDefault="00061551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4E6E49">
              <w:rPr>
                <w:rFonts w:ascii="Arial" w:hAnsi="Arial" w:cs="Arial"/>
                <w:sz w:val="22"/>
                <w:szCs w:val="22"/>
                <w:lang w:val="pl-PL"/>
              </w:rPr>
              <w:t>U11</w:t>
            </w:r>
          </w:p>
          <w:p w:rsidR="005E3F4B" w:rsidRPr="004E6E49" w:rsidRDefault="005E3F4B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9678F5" w:rsidRPr="004E6E49" w:rsidTr="00CD47C2">
        <w:tc>
          <w:tcPr>
            <w:tcW w:w="496" w:type="dxa"/>
          </w:tcPr>
          <w:p w:rsidR="009678F5" w:rsidRPr="004E6E49" w:rsidRDefault="00253B99" w:rsidP="009678F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K</w:t>
            </w:r>
            <w:r w:rsidR="009678F5" w:rsidRPr="004E6E49">
              <w:rPr>
                <w:rFonts w:ascii="Arial" w:hAnsi="Arial" w:cs="Arial"/>
                <w:sz w:val="22"/>
                <w:szCs w:val="22"/>
                <w:lang w:val="pl-PL"/>
              </w:rPr>
              <w:t>1</w:t>
            </w:r>
          </w:p>
        </w:tc>
        <w:tc>
          <w:tcPr>
            <w:tcW w:w="2934" w:type="dxa"/>
          </w:tcPr>
          <w:p w:rsidR="009678F5" w:rsidRPr="004E6E49" w:rsidRDefault="00527803" w:rsidP="009678F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Potrafi</w:t>
            </w:r>
            <w:r w:rsidR="009678F5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</w:t>
            </w:r>
            <w:r w:rsidR="00253B99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racować w zespole oraz </w:t>
            </w:r>
            <w:r w:rsidR="009678F5" w:rsidRPr="004E6E4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samodzielnie </w:t>
            </w:r>
          </w:p>
        </w:tc>
        <w:tc>
          <w:tcPr>
            <w:tcW w:w="1988" w:type="dxa"/>
            <w:gridSpan w:val="2"/>
          </w:tcPr>
          <w:p w:rsidR="009678F5" w:rsidRPr="004E6E49" w:rsidRDefault="009678F5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9678F5" w:rsidRPr="004E6E49" w:rsidRDefault="009678F5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678F5" w:rsidRPr="004E6E49" w:rsidRDefault="00061551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253B99" w:rsidRPr="004E6E49">
              <w:rPr>
                <w:rFonts w:ascii="Arial" w:hAnsi="Arial" w:cs="Arial"/>
                <w:sz w:val="22"/>
                <w:szCs w:val="22"/>
                <w:lang w:val="pl-PL"/>
              </w:rPr>
              <w:t>K</w:t>
            </w:r>
            <w:r w:rsidR="009678F5" w:rsidRPr="004E6E49">
              <w:rPr>
                <w:rFonts w:ascii="Arial" w:hAnsi="Arial" w:cs="Arial"/>
                <w:sz w:val="22"/>
                <w:szCs w:val="22"/>
                <w:lang w:val="pl-PL"/>
              </w:rPr>
              <w:t>0</w:t>
            </w:r>
            <w:r w:rsidR="00253B99" w:rsidRPr="004E6E49">
              <w:rPr>
                <w:rFonts w:ascii="Arial" w:hAnsi="Arial" w:cs="Arial"/>
                <w:sz w:val="22"/>
                <w:szCs w:val="22"/>
                <w:lang w:val="pl-PL"/>
              </w:rPr>
              <w:t>3</w:t>
            </w: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670DC3" w:rsidRPr="00061551">
        <w:tc>
          <w:tcPr>
            <w:tcW w:w="9498" w:type="dxa"/>
            <w:gridSpan w:val="7"/>
          </w:tcPr>
          <w:p w:rsidR="00691D75" w:rsidRPr="004E6E49" w:rsidRDefault="00EC1BA6" w:rsidP="00691D75">
            <w:pPr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="00C11DCA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="00691D75" w:rsidRPr="004E6E49">
              <w:rPr>
                <w:rFonts w:ascii="Arial" w:hAnsi="Arial" w:cs="Arial"/>
                <w:sz w:val="22"/>
                <w:szCs w:val="22"/>
                <w:lang w:val="pl-PL"/>
              </w:rPr>
              <w:t>Przepływ ciepła w skali makro: przewodzenie ciepła, promieniowanie i konwekcja. Równanie Fouriera, Poissona, Laplace'a. Warunki jednoznaczności. Przepływ ciepła w skali nano: modele dwutemperaturowe hiperboliczne i paraboliczne. Równanie Boltzmanna. Uogólnione prawo Fouriera. Równanie z dwoma czasami opóźnień pierwszego i drugiego rzędu. Metody rozwiązywania: metoda różnic skończonych, metoda elementów skończonych, metoda elementów brzegowych. Przykłady zastosowań w inżynierii cieplnej m.in. modelowanie oddziaływań lasera na cienkie warstwy metalowe. Przykłady zastosowań w inżynierii biomedycznej: modelowanie procesu zamrażania i nagrzewania tkanek biologicznych, identyfikacja wielkości i położenia nowotworu, oszacowanie głębokości oparzeń tkanki skórnej.</w:t>
            </w:r>
          </w:p>
          <w:p w:rsidR="00670DC3" w:rsidRPr="004E6E49" w:rsidRDefault="00670DC3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4E6E49">
        <w:tc>
          <w:tcPr>
            <w:tcW w:w="9498" w:type="dxa"/>
            <w:gridSpan w:val="7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0. Egzamin: </w:t>
            </w:r>
            <w:r w:rsidRPr="004E6E4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brak</w:t>
            </w:r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4E6E49">
        <w:tc>
          <w:tcPr>
            <w:tcW w:w="9498" w:type="dxa"/>
          </w:tcPr>
          <w:p w:rsidR="00670DC3" w:rsidRPr="004E6E49" w:rsidRDefault="00EC1BA6" w:rsidP="00585E0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:rsidR="00585E01" w:rsidRPr="004E6E49" w:rsidRDefault="00585E01" w:rsidP="00585E01">
            <w:pPr>
              <w:pStyle w:val="Akapitzlist"/>
              <w:numPr>
                <w:ilvl w:val="0"/>
                <w:numId w:val="3"/>
              </w:numPr>
              <w:ind w:left="426" w:hanging="284"/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J.Szargut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, Termodynamika, Wyd. Naukowe PWN, 2000.</w:t>
            </w:r>
          </w:p>
          <w:p w:rsidR="00585E01" w:rsidRPr="004E6E49" w:rsidRDefault="00585E01" w:rsidP="00585E01">
            <w:pPr>
              <w:pStyle w:val="Akapitzlist"/>
              <w:numPr>
                <w:ilvl w:val="0"/>
                <w:numId w:val="3"/>
              </w:numPr>
              <w:ind w:left="426" w:hanging="284"/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E.Majchrzak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 xml:space="preserve">, </w:t>
            </w: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B.Mochnacki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, Metody numeryczne. Podstawy teoretyczne, aspekty praktyczne i algorytmy, Wyd. Pol. Śl., Gliwice, 2004.</w:t>
            </w:r>
          </w:p>
          <w:p w:rsidR="00585E01" w:rsidRPr="004E6E49" w:rsidRDefault="00585E01" w:rsidP="00585E01">
            <w:pPr>
              <w:pStyle w:val="Akapitzlist"/>
              <w:numPr>
                <w:ilvl w:val="0"/>
                <w:numId w:val="3"/>
              </w:numPr>
              <w:tabs>
                <w:tab w:val="left" w:pos="-720"/>
                <w:tab w:val="left" w:pos="0"/>
              </w:tabs>
              <w:suppressAutoHyphens/>
              <w:ind w:left="426" w:hanging="284"/>
              <w:jc w:val="both"/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</w:pPr>
            <w:proofErr w:type="spellStart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>E.Majchrzak</w:t>
            </w:r>
            <w:proofErr w:type="spellEnd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 xml:space="preserve">, Modelowanie i analiza zjawisk termicznych, Część IV w: Mechanika Techniczna, Tom XII: Biomechanika, pod red. </w:t>
            </w:r>
            <w:proofErr w:type="spellStart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>R.Będzińskiego</w:t>
            </w:r>
            <w:proofErr w:type="spellEnd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>, IPPT PAN, Warszawa, 2011, 223-361.</w:t>
            </w:r>
          </w:p>
          <w:p w:rsidR="00585E01" w:rsidRPr="004E6E49" w:rsidRDefault="00585E01" w:rsidP="00585E01">
            <w:pPr>
              <w:pStyle w:val="Tekstpodstawowy"/>
              <w:numPr>
                <w:ilvl w:val="0"/>
                <w:numId w:val="3"/>
              </w:numPr>
              <w:spacing w:line="240" w:lineRule="auto"/>
              <w:ind w:left="426" w:hanging="284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</w:rPr>
              <w:t>J.Dziatkiewicz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</w:rPr>
              <w:t>, Analiza przepływu ciepła w mikroobszarach z wykorzystaniem modeli dwutemperaturowych, Praca doktorska, Wydz. MT, Politechnika Śląska, Gliwice, 2011</w:t>
            </w:r>
          </w:p>
          <w:p w:rsidR="00670DC3" w:rsidRPr="004E6E49" w:rsidRDefault="00670DC3" w:rsidP="006435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</w:tr>
      <w:tr w:rsidR="00670DC3" w:rsidRPr="00061551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2. Literatura uzupe</w:t>
            </w:r>
            <w:r w:rsidR="000F28B7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ł</w:t>
            </w: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iająca:</w:t>
            </w:r>
          </w:p>
          <w:p w:rsidR="00585E01" w:rsidRPr="004E6E49" w:rsidRDefault="00585E01" w:rsidP="00585E01">
            <w:pPr>
              <w:pStyle w:val="Akapitzlist"/>
              <w:numPr>
                <w:ilvl w:val="0"/>
                <w:numId w:val="6"/>
              </w:numPr>
              <w:ind w:left="426" w:hanging="284"/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E.Kostowski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 xml:space="preserve">, Przepływ ciepła, Wyd. Pol. Śląskiej, Gliwice, kilka wydań.       </w:t>
            </w:r>
          </w:p>
          <w:p w:rsidR="00585E01" w:rsidRPr="004E6E49" w:rsidRDefault="00585E01" w:rsidP="00585E01">
            <w:pPr>
              <w:pStyle w:val="Akapitzlist"/>
              <w:numPr>
                <w:ilvl w:val="0"/>
                <w:numId w:val="6"/>
              </w:numPr>
              <w:ind w:left="426" w:hanging="284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>E.Kostowski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pl-PL"/>
              </w:rPr>
              <w:t xml:space="preserve"> E, Promieniowanie cieplne, Wyd. </w:t>
            </w: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en-US"/>
              </w:rPr>
              <w:t>Naukowe</w:t>
            </w:r>
            <w:proofErr w:type="spellEnd"/>
            <w:r w:rsidRPr="004E6E49">
              <w:rPr>
                <w:rFonts w:ascii="Arial" w:hAnsi="Arial" w:cs="Arial"/>
                <w:sz w:val="22"/>
                <w:szCs w:val="22"/>
                <w:lang w:val="en-US"/>
              </w:rPr>
              <w:t xml:space="preserve"> PWN, Warszawa 1993.   </w:t>
            </w:r>
          </w:p>
          <w:p w:rsidR="00585E01" w:rsidRPr="004E6E49" w:rsidRDefault="00585E01" w:rsidP="002D3E98">
            <w:pPr>
              <w:pStyle w:val="Akapitzlist"/>
              <w:numPr>
                <w:ilvl w:val="0"/>
                <w:numId w:val="6"/>
              </w:numPr>
              <w:ind w:left="426" w:hanging="284"/>
              <w:jc w:val="both"/>
              <w:rPr>
                <w:rFonts w:ascii="Arial" w:hAnsi="Arial" w:cs="Arial"/>
                <w:spacing w:val="-2"/>
                <w:sz w:val="22"/>
                <w:szCs w:val="22"/>
                <w:lang w:val="en-US"/>
              </w:rPr>
            </w:pPr>
            <w:proofErr w:type="spellStart"/>
            <w:r w:rsidRPr="004E6E49">
              <w:rPr>
                <w:rFonts w:ascii="Arial" w:hAnsi="Arial" w:cs="Arial"/>
                <w:sz w:val="22"/>
                <w:szCs w:val="22"/>
                <w:lang w:val="en-US"/>
              </w:rPr>
              <w:t>A.N.Smi</w:t>
            </w:r>
            <w:r w:rsidRPr="004E6E49">
              <w:rPr>
                <w:rFonts w:ascii="Arial" w:hAnsi="Arial" w:cs="Arial"/>
                <w:spacing w:val="-2"/>
                <w:sz w:val="22"/>
                <w:szCs w:val="22"/>
                <w:lang w:val="en-US"/>
              </w:rPr>
              <w:t>th</w:t>
            </w:r>
            <w:proofErr w:type="spellEnd"/>
            <w:r w:rsidRPr="004E6E49">
              <w:rPr>
                <w:rFonts w:ascii="Arial" w:hAnsi="Arial" w:cs="Arial"/>
                <w:spacing w:val="-2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4E6E49">
              <w:rPr>
                <w:rFonts w:ascii="Arial" w:hAnsi="Arial" w:cs="Arial"/>
                <w:spacing w:val="-2"/>
                <w:sz w:val="22"/>
                <w:szCs w:val="22"/>
                <w:lang w:val="en-US"/>
              </w:rPr>
              <w:t>P.M.Norris</w:t>
            </w:r>
            <w:proofErr w:type="spellEnd"/>
            <w:r w:rsidRPr="004E6E49">
              <w:rPr>
                <w:rFonts w:ascii="Arial" w:hAnsi="Arial" w:cs="Arial"/>
                <w:spacing w:val="-2"/>
                <w:sz w:val="22"/>
                <w:szCs w:val="22"/>
                <w:lang w:val="en-US"/>
              </w:rPr>
              <w:t>,  Microscale heat transfer, Chapter 18 in: Heat Transfer Handbook, John Wiley &amp; Sons, 2003.</w:t>
            </w:r>
          </w:p>
          <w:p w:rsidR="002D3E98" w:rsidRPr="004E6E49" w:rsidRDefault="002D3E98" w:rsidP="002D3E98">
            <w:pPr>
              <w:pStyle w:val="Akapitzlist"/>
              <w:numPr>
                <w:ilvl w:val="0"/>
                <w:numId w:val="6"/>
              </w:numPr>
              <w:ind w:left="426" w:hanging="284"/>
              <w:jc w:val="both"/>
              <w:rPr>
                <w:rFonts w:ascii="Arial" w:hAnsi="Arial" w:cs="Arial"/>
                <w:spacing w:val="-2"/>
                <w:sz w:val="22"/>
                <w:szCs w:val="22"/>
                <w:lang w:val="pl-PL"/>
              </w:rPr>
            </w:pPr>
            <w:proofErr w:type="spellStart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>J.Taler</w:t>
            </w:r>
            <w:proofErr w:type="spellEnd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 xml:space="preserve">, </w:t>
            </w:r>
            <w:proofErr w:type="spellStart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>P.Duda</w:t>
            </w:r>
            <w:proofErr w:type="spellEnd"/>
            <w:r w:rsidRPr="004E6E49">
              <w:rPr>
                <w:rFonts w:ascii="Arial" w:hAnsi="Arial" w:cs="Arial"/>
                <w:spacing w:val="-3"/>
                <w:sz w:val="22"/>
                <w:szCs w:val="22"/>
                <w:lang w:val="pl-PL"/>
              </w:rPr>
              <w:t xml:space="preserve"> , Rozwiązywanie prostych i odwrotnych zagadnień przewodzenia ciepła, WNT, Warszawa, 2003.</w:t>
            </w:r>
          </w:p>
          <w:p w:rsidR="00C11DCA" w:rsidRPr="004E6E49" w:rsidRDefault="00C11DCA" w:rsidP="00C11DC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</w:tr>
      <w:tr w:rsidR="00670DC3" w:rsidRPr="004E6E49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061551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4E6E4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4E6E4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  <w:r w:rsidR="007D006D"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  <w:tr w:rsidR="00670DC3" w:rsidRPr="004E6E49">
              <w:tc>
                <w:tcPr>
                  <w:tcW w:w="645" w:type="dxa"/>
                </w:tcPr>
                <w:p w:rsidR="00670DC3" w:rsidRPr="004E6E49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4E6E4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4E6E4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</w:t>
                  </w:r>
                  <w:r w:rsidR="007D006D" w:rsidRPr="004E6E4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</w:tbl>
          <w:p w:rsidR="00670DC3" w:rsidRPr="004E6E49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4E6E49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="008C2B6D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  <w:r w:rsidR="007D006D" w:rsidRPr="004E6E4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670DC3" w:rsidRPr="004E6E49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061551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26. Liczba punktów ECTS uzyskanych na zajęciach z bezpośrednim udziałem nauczyciela akademickiego: </w:t>
            </w:r>
            <w:r w:rsidR="00DB2FFA"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061551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4E6E49">
        <w:tc>
          <w:tcPr>
            <w:tcW w:w="9498" w:type="dxa"/>
          </w:tcPr>
          <w:p w:rsidR="00670DC3" w:rsidRPr="004E6E4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4E6E4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4E6E49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4E6E49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4E6E49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4E6E4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4E6E49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670DC3" w:rsidRPr="004E6E49" w:rsidRDefault="00EC1BA6" w:rsidP="0049399D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bookmarkStart w:id="0" w:name="_GoBack"/>
      <w:bookmarkEnd w:id="0"/>
      <w:r w:rsidRPr="004E6E49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r w:rsidR="005922E6" w:rsidRPr="004E6E49">
        <w:rPr>
          <w:rFonts w:ascii="Arial" w:eastAsia="Times New Roman" w:hAnsi="Arial" w:cs="Arial"/>
          <w:color w:val="000000"/>
          <w:sz w:val="22"/>
          <w:szCs w:val="22"/>
          <w:lang w:val="pl-PL"/>
        </w:rPr>
        <w:t xml:space="preserve">    </w:t>
      </w:r>
      <w:r w:rsidRPr="004E6E49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Pr="004E6E49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dyrektora </w:t>
      </w:r>
      <w:r w:rsidR="005922E6" w:rsidRPr="004E6E49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Szkoły Doktorskiej</w:t>
      </w:r>
      <w:r w:rsidRPr="004E6E49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p w:rsidR="004E6E49" w:rsidRPr="004E6E49" w:rsidRDefault="004E6E49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sectPr w:rsidR="004E6E49" w:rsidRPr="004E6E49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7460" w:rsidRDefault="00B17460" w:rsidP="00670DC3">
      <w:r>
        <w:separator/>
      </w:r>
    </w:p>
  </w:endnote>
  <w:endnote w:type="continuationSeparator" w:id="0">
    <w:p w:rsidR="00B17460" w:rsidRDefault="00B17460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7460" w:rsidRDefault="00B17460" w:rsidP="00670DC3">
      <w:r>
        <w:separator/>
      </w:r>
    </w:p>
  </w:footnote>
  <w:footnote w:type="continuationSeparator" w:id="0">
    <w:p w:rsidR="00B17460" w:rsidRDefault="00B17460" w:rsidP="00670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656486"/>
    <w:multiLevelType w:val="hybridMultilevel"/>
    <w:tmpl w:val="59347A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5525C1"/>
    <w:multiLevelType w:val="hybridMultilevel"/>
    <w:tmpl w:val="4C8055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837A41"/>
    <w:multiLevelType w:val="hybridMultilevel"/>
    <w:tmpl w:val="A1745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>
    <w:nsid w:val="53802C15"/>
    <w:multiLevelType w:val="hybridMultilevel"/>
    <w:tmpl w:val="D5965C06"/>
    <w:lvl w:ilvl="0" w:tplc="2854AA68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A271681"/>
    <w:multiLevelType w:val="hybridMultilevel"/>
    <w:tmpl w:val="B344BB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62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061551"/>
    <w:rsid w:val="000F28B7"/>
    <w:rsid w:val="001B21A2"/>
    <w:rsid w:val="001F15CD"/>
    <w:rsid w:val="0024280F"/>
    <w:rsid w:val="00242D12"/>
    <w:rsid w:val="00253B99"/>
    <w:rsid w:val="002D3E98"/>
    <w:rsid w:val="00470027"/>
    <w:rsid w:val="004808F0"/>
    <w:rsid w:val="0049399D"/>
    <w:rsid w:val="004C5065"/>
    <w:rsid w:val="004E6E49"/>
    <w:rsid w:val="00527803"/>
    <w:rsid w:val="00585E01"/>
    <w:rsid w:val="005922E6"/>
    <w:rsid w:val="005B46DC"/>
    <w:rsid w:val="005E3F4B"/>
    <w:rsid w:val="0064354A"/>
    <w:rsid w:val="00670DC3"/>
    <w:rsid w:val="00691D75"/>
    <w:rsid w:val="0074303D"/>
    <w:rsid w:val="00770063"/>
    <w:rsid w:val="007D006D"/>
    <w:rsid w:val="007E5715"/>
    <w:rsid w:val="008225B6"/>
    <w:rsid w:val="008C2B6D"/>
    <w:rsid w:val="00904070"/>
    <w:rsid w:val="009678F5"/>
    <w:rsid w:val="009E2A33"/>
    <w:rsid w:val="009F5AE7"/>
    <w:rsid w:val="00A25A26"/>
    <w:rsid w:val="00AB5BB6"/>
    <w:rsid w:val="00AC7976"/>
    <w:rsid w:val="00AE6322"/>
    <w:rsid w:val="00B17460"/>
    <w:rsid w:val="00B51D42"/>
    <w:rsid w:val="00C11DCA"/>
    <w:rsid w:val="00CD47C2"/>
    <w:rsid w:val="00DB2FFA"/>
    <w:rsid w:val="00DE6414"/>
    <w:rsid w:val="00E45A92"/>
    <w:rsid w:val="00EC1BA6"/>
    <w:rsid w:val="00EE729A"/>
    <w:rsid w:val="00F258C0"/>
    <w:rsid w:val="00FB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odstawowy">
    <w:name w:val="Body Text"/>
    <w:aliases w:val=" Znak"/>
    <w:basedOn w:val="Normalny"/>
    <w:link w:val="TekstpodstawowyZnak"/>
    <w:rsid w:val="00585E01"/>
    <w:pPr>
      <w:spacing w:line="360" w:lineRule="auto"/>
      <w:jc w:val="both"/>
    </w:pPr>
    <w:rPr>
      <w:rFonts w:ascii="Times New Roman" w:eastAsia="Times New Roman" w:hAnsi="Times New Roman" w:cs="Times New Roman"/>
      <w:sz w:val="24"/>
      <w:lang w:val="pl-PL"/>
    </w:rPr>
  </w:style>
  <w:style w:type="character" w:customStyle="1" w:styleId="TekstpodstawowyZnak">
    <w:name w:val="Tekst podstawowy Znak"/>
    <w:aliases w:val=" Znak Znak"/>
    <w:basedOn w:val="Domylnaczcionkaakapitu"/>
    <w:link w:val="Tekstpodstawowy"/>
    <w:rsid w:val="00585E01"/>
    <w:rPr>
      <w:rFonts w:ascii="Times New Roman" w:eastAsia="Times New Roman" w:hAnsi="Times New Roman" w:cs="Times New Roman"/>
      <w:sz w:val="24"/>
      <w:lang w:val="pl-PL"/>
    </w:rPr>
  </w:style>
  <w:style w:type="paragraph" w:styleId="Akapitzlist">
    <w:name w:val="List Paragraph"/>
    <w:basedOn w:val="Normalny"/>
    <w:uiPriority w:val="34"/>
    <w:qFormat/>
    <w:rsid w:val="00585E0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odstawowy">
    <w:name w:val="Body Text"/>
    <w:aliases w:val=" Znak"/>
    <w:basedOn w:val="Normalny"/>
    <w:link w:val="TekstpodstawowyZnak"/>
    <w:rsid w:val="00585E01"/>
    <w:pPr>
      <w:spacing w:line="360" w:lineRule="auto"/>
      <w:jc w:val="both"/>
    </w:pPr>
    <w:rPr>
      <w:rFonts w:ascii="Times New Roman" w:eastAsia="Times New Roman" w:hAnsi="Times New Roman" w:cs="Times New Roman"/>
      <w:sz w:val="24"/>
      <w:lang w:val="pl-PL"/>
    </w:rPr>
  </w:style>
  <w:style w:type="character" w:customStyle="1" w:styleId="TekstpodstawowyZnak">
    <w:name w:val="Tekst podstawowy Znak"/>
    <w:aliases w:val=" Znak Znak"/>
    <w:basedOn w:val="Domylnaczcionkaakapitu"/>
    <w:link w:val="Tekstpodstawowy"/>
    <w:rsid w:val="00585E01"/>
    <w:rPr>
      <w:rFonts w:ascii="Times New Roman" w:eastAsia="Times New Roman" w:hAnsi="Times New Roman" w:cs="Times New Roman"/>
      <w:sz w:val="24"/>
      <w:lang w:val="pl-PL"/>
    </w:rPr>
  </w:style>
  <w:style w:type="paragraph" w:styleId="Akapitzlist">
    <w:name w:val="List Paragraph"/>
    <w:basedOn w:val="Normalny"/>
    <w:uiPriority w:val="34"/>
    <w:qFormat/>
    <w:rsid w:val="00585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7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646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22</cp:revision>
  <dcterms:created xsi:type="dcterms:W3CDTF">2018-05-23T11:27:00Z</dcterms:created>
  <dcterms:modified xsi:type="dcterms:W3CDTF">2018-06-20T23:36:00Z</dcterms:modified>
</cp:coreProperties>
</file>